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55A50" w14:textId="09FCAFF3" w:rsidR="00183648" w:rsidRDefault="0018364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>
        <w:rPr>
          <w:rFonts w:cstheme="minorHAnsi"/>
          <w:iCs/>
          <w:sz w:val="24"/>
          <w:szCs w:val="24"/>
        </w:rPr>
        <w:t>Mythreyi R</w:t>
      </w:r>
    </w:p>
    <w:p w14:paraId="2D4E39C1" w14:textId="78DB5B2A" w:rsidR="006D1E38" w:rsidRPr="007B2B78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 xml:space="preserve">Subject Code: MDS </w:t>
      </w:r>
      <w:r w:rsidR="00EE1B6D" w:rsidRPr="007B2B78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7B2B78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 xml:space="preserve">Subject Name: </w:t>
      </w:r>
      <w:r w:rsidR="00EE1B6D" w:rsidRPr="007B2B78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6E47F88D" w:rsidR="008F6FE0" w:rsidRPr="007B2B78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>Segment</w:t>
      </w:r>
      <w:r w:rsidR="005A01C4" w:rsidRPr="007B2B78">
        <w:rPr>
          <w:rFonts w:cstheme="minorHAnsi"/>
          <w:iCs/>
          <w:sz w:val="24"/>
          <w:szCs w:val="24"/>
        </w:rPr>
        <w:t xml:space="preserve"> </w:t>
      </w:r>
      <w:r w:rsidR="001E13E5" w:rsidRPr="007B2B78">
        <w:rPr>
          <w:rFonts w:cstheme="minorHAnsi"/>
          <w:iCs/>
          <w:sz w:val="24"/>
          <w:szCs w:val="24"/>
        </w:rPr>
        <w:t>3</w:t>
      </w:r>
      <w:r w:rsidRPr="007B2B78">
        <w:rPr>
          <w:rFonts w:cstheme="minorHAnsi"/>
          <w:iCs/>
          <w:sz w:val="24"/>
          <w:szCs w:val="24"/>
        </w:rPr>
        <w:t xml:space="preserve">: </w:t>
      </w:r>
      <w:r w:rsidR="001E13E5" w:rsidRPr="007B2B78">
        <w:rPr>
          <w:rFonts w:cstheme="minorHAnsi"/>
          <w:iCs/>
          <w:sz w:val="24"/>
          <w:szCs w:val="24"/>
        </w:rPr>
        <w:t>Shallow Neural Network</w:t>
      </w:r>
    </w:p>
    <w:p w14:paraId="5CFC72B1" w14:textId="77777777" w:rsidR="0071748F" w:rsidRPr="007B2B78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3C43FB7F" w:rsidR="007D52E1" w:rsidRPr="007B2B78" w:rsidRDefault="004751D9" w:rsidP="007D52E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Hlk152751493"/>
      <w:r w:rsidRPr="007B2B78">
        <w:rPr>
          <w:rFonts w:cstheme="minorHAnsi"/>
          <w:sz w:val="24"/>
          <w:szCs w:val="24"/>
        </w:rPr>
        <w:t xml:space="preserve">Which </w:t>
      </w:r>
      <w:r w:rsidR="005549B6" w:rsidRPr="007B2B78">
        <w:rPr>
          <w:rFonts w:cstheme="minorHAnsi"/>
          <w:sz w:val="24"/>
          <w:szCs w:val="24"/>
        </w:rPr>
        <w:t xml:space="preserve">one </w:t>
      </w:r>
      <w:r w:rsidRPr="007B2B78">
        <w:rPr>
          <w:rFonts w:cstheme="minorHAnsi"/>
          <w:sz w:val="24"/>
          <w:szCs w:val="24"/>
        </w:rPr>
        <w:t>of the following</w:t>
      </w:r>
      <w:r w:rsidR="005549B6" w:rsidRPr="007B2B78">
        <w:rPr>
          <w:rFonts w:cstheme="minorHAnsi"/>
          <w:sz w:val="24"/>
          <w:szCs w:val="24"/>
        </w:rPr>
        <w:t xml:space="preserve"> statements</w:t>
      </w:r>
      <w:r w:rsidRPr="007B2B78">
        <w:rPr>
          <w:rFonts w:cstheme="minorHAnsi"/>
          <w:sz w:val="24"/>
          <w:szCs w:val="24"/>
        </w:rPr>
        <w:t xml:space="preserve"> is </w:t>
      </w:r>
      <w:r w:rsidRPr="007B2B78">
        <w:rPr>
          <w:rFonts w:cstheme="minorHAnsi"/>
          <w:sz w:val="24"/>
          <w:szCs w:val="24"/>
          <w:u w:val="single"/>
        </w:rPr>
        <w:t>not true</w:t>
      </w:r>
      <w:r w:rsidRPr="007B2B78">
        <w:rPr>
          <w:rFonts w:cstheme="minorHAnsi"/>
          <w:sz w:val="24"/>
          <w:szCs w:val="24"/>
        </w:rPr>
        <w:t xml:space="preserve"> about a </w:t>
      </w:r>
      <w:proofErr w:type="spellStart"/>
      <w:r w:rsidRPr="007B2B78">
        <w:rPr>
          <w:rFonts w:cstheme="minorHAnsi"/>
          <w:sz w:val="24"/>
          <w:szCs w:val="24"/>
        </w:rPr>
        <w:t>softmax</w:t>
      </w:r>
      <w:proofErr w:type="spellEnd"/>
      <w:r w:rsidRPr="007B2B78">
        <w:rPr>
          <w:rFonts w:cstheme="minorHAnsi"/>
          <w:sz w:val="24"/>
          <w:szCs w:val="24"/>
        </w:rPr>
        <w:t xml:space="preserve"> activation layer</w:t>
      </w:r>
      <w:r w:rsidR="00A52F5F" w:rsidRPr="007B2B78">
        <w:rPr>
          <w:rFonts w:cstheme="minorHAnsi"/>
          <w:sz w:val="24"/>
          <w:szCs w:val="24"/>
        </w:rPr>
        <w:t xml:space="preserve"> in a zero hidden layer neural network architecture</w:t>
      </w:r>
      <w:r w:rsidRPr="007B2B78">
        <w:rPr>
          <w:rFonts w:cstheme="minorHAnsi"/>
          <w:sz w:val="24"/>
          <w:szCs w:val="24"/>
        </w:rPr>
        <w:t>?</w:t>
      </w:r>
    </w:p>
    <w:p w14:paraId="6CDD7B02" w14:textId="3A2592DE" w:rsidR="007D52E1" w:rsidRPr="007B2B78" w:rsidRDefault="004751D9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converts raw scores to probabilities</w:t>
      </w:r>
    </w:p>
    <w:p w14:paraId="1B096055" w14:textId="32BD1152" w:rsidR="007D52E1" w:rsidRPr="007B2B78" w:rsidRDefault="004751D9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is fully connected to</w:t>
      </w:r>
      <w:r w:rsidR="00A52F5F" w:rsidRPr="007B2B78">
        <w:rPr>
          <w:rFonts w:cstheme="minorHAnsi"/>
          <w:sz w:val="24"/>
          <w:szCs w:val="24"/>
        </w:rPr>
        <w:t xml:space="preserve"> the dense layer before</w:t>
      </w:r>
    </w:p>
    <w:p w14:paraId="134916CC" w14:textId="339D90D5" w:rsidR="007D52E1" w:rsidRPr="007B2B78" w:rsidRDefault="00A52F5F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is node-wise connected to the dense layer before</w:t>
      </w:r>
    </w:p>
    <w:p w14:paraId="02061F3A" w14:textId="5373857E" w:rsidR="007D52E1" w:rsidRPr="007B2B78" w:rsidRDefault="00A52F5F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It </w:t>
      </w:r>
      <w:r w:rsidR="00813B65" w:rsidRPr="007B2B78">
        <w:rPr>
          <w:rFonts w:cstheme="minorHAnsi"/>
          <w:sz w:val="24"/>
          <w:szCs w:val="24"/>
        </w:rPr>
        <w:t>has the same number of nodes as the dense layer before</w:t>
      </w:r>
    </w:p>
    <w:p w14:paraId="4FD94DFC" w14:textId="77777777" w:rsidR="00183648" w:rsidRPr="00183648" w:rsidRDefault="00831E59" w:rsidP="00183648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1" w:name="_Hlk118977604"/>
      <w:r w:rsidRPr="00183648">
        <w:rPr>
          <w:rFonts w:cstheme="minorHAnsi"/>
          <w:sz w:val="24"/>
          <w:szCs w:val="24"/>
        </w:rPr>
        <w:t>Correct Answer:</w:t>
      </w:r>
      <w:bookmarkEnd w:id="0"/>
      <w:r w:rsidR="00416563" w:rsidRPr="00183648">
        <w:rPr>
          <w:rFonts w:cstheme="minorHAnsi"/>
          <w:sz w:val="24"/>
          <w:szCs w:val="24"/>
        </w:rPr>
        <w:t xml:space="preserve"> </w:t>
      </w:r>
      <w:r w:rsidR="00183648" w:rsidRPr="00183648">
        <w:rPr>
          <w:rFonts w:cstheme="minorHAnsi"/>
          <w:sz w:val="24"/>
          <w:szCs w:val="24"/>
        </w:rPr>
        <w:t xml:space="preserve">c. </w:t>
      </w:r>
      <w:r w:rsidR="00183648" w:rsidRPr="00183648">
        <w:rPr>
          <w:rFonts w:cstheme="minorHAnsi"/>
          <w:sz w:val="24"/>
          <w:szCs w:val="24"/>
        </w:rPr>
        <w:t>It is node-wise connected to the dense layer before</w:t>
      </w:r>
    </w:p>
    <w:p w14:paraId="1A686157" w14:textId="5BEBE6BD" w:rsidR="00894873" w:rsidRPr="007B2B78" w:rsidRDefault="004F39B5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Which one of the following activation functions does not have the vanishing gradient problem?</w:t>
      </w:r>
    </w:p>
    <w:p w14:paraId="316B016D" w14:textId="79AD10C8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71227CA0" w14:textId="05F39E57" w:rsidR="00894873" w:rsidRPr="007B2B78" w:rsidRDefault="004F39B5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5313F1A5" w14:textId="06701640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</w:t>
      </w:r>
      <w:r w:rsidR="00587BB1" w:rsidRPr="007B2B78">
        <w:rPr>
          <w:rFonts w:cstheme="minorHAnsi"/>
          <w:sz w:val="24"/>
          <w:szCs w:val="24"/>
        </w:rPr>
        <w:t>U</w:t>
      </w:r>
      <w:proofErr w:type="spellEnd"/>
    </w:p>
    <w:p w14:paraId="3F2A39F5" w14:textId="5F80735F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04B57994" w14:textId="1FD9FE09" w:rsidR="00894873" w:rsidRPr="007B2B78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047081" w:rsidRPr="007B2B78">
        <w:rPr>
          <w:rFonts w:cstheme="minorHAnsi"/>
          <w:sz w:val="24"/>
          <w:szCs w:val="24"/>
        </w:rPr>
        <w:t xml:space="preserve"> </w:t>
      </w:r>
      <w:r w:rsidR="00183648">
        <w:rPr>
          <w:rFonts w:cstheme="minorHAnsi"/>
          <w:sz w:val="24"/>
          <w:szCs w:val="24"/>
        </w:rPr>
        <w:t xml:space="preserve">c. </w:t>
      </w:r>
      <w:proofErr w:type="spellStart"/>
      <w:r w:rsidR="00183648">
        <w:rPr>
          <w:rFonts w:cstheme="minorHAnsi"/>
          <w:sz w:val="24"/>
          <w:szCs w:val="24"/>
        </w:rPr>
        <w:t>ReLU</w:t>
      </w:r>
      <w:proofErr w:type="spellEnd"/>
    </w:p>
    <w:p w14:paraId="74231C01" w14:textId="30DCBD49" w:rsidR="00FE62DD" w:rsidRPr="007B2B78" w:rsidRDefault="004C656F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ich one of the following activation functions clips </w:t>
      </w:r>
      <w:r w:rsidR="0001336C" w:rsidRPr="007B2B78">
        <w:rPr>
          <w:rFonts w:cstheme="minorHAnsi"/>
          <w:sz w:val="24"/>
          <w:szCs w:val="24"/>
        </w:rPr>
        <w:t xml:space="preserve">all </w:t>
      </w:r>
      <w:r w:rsidRPr="007B2B78">
        <w:rPr>
          <w:rFonts w:cstheme="minorHAnsi"/>
          <w:sz w:val="24"/>
          <w:szCs w:val="24"/>
        </w:rPr>
        <w:t>negative raw scores to zeros?</w:t>
      </w:r>
    </w:p>
    <w:p w14:paraId="01F64D2D" w14:textId="4C80C309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60FB5FBB" w14:textId="013154EF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26948578" w14:textId="0A16AE5A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2AD112BA" w14:textId="1E1F2ACE" w:rsidR="00FE62DD" w:rsidRPr="007B2B78" w:rsidRDefault="00587BB1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1531868B" w14:textId="42EE11A4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587BB1" w:rsidRPr="007B2B78">
        <w:rPr>
          <w:rFonts w:cstheme="minorHAnsi"/>
          <w:sz w:val="24"/>
          <w:szCs w:val="24"/>
        </w:rPr>
        <w:t xml:space="preserve"> </w:t>
      </w:r>
      <w:r w:rsidR="00183648">
        <w:rPr>
          <w:rFonts w:cstheme="minorHAnsi"/>
          <w:sz w:val="24"/>
          <w:szCs w:val="24"/>
        </w:rPr>
        <w:t xml:space="preserve">c. </w:t>
      </w:r>
      <w:proofErr w:type="spellStart"/>
      <w:r w:rsidR="00183648">
        <w:rPr>
          <w:rFonts w:cstheme="minorHAnsi"/>
          <w:sz w:val="24"/>
          <w:szCs w:val="24"/>
        </w:rPr>
        <w:t>ReLU</w:t>
      </w:r>
      <w:proofErr w:type="spellEnd"/>
    </w:p>
    <w:p w14:paraId="79C610DF" w14:textId="588A5DDE" w:rsidR="00FE62DD" w:rsidRPr="007B2B78" w:rsidRDefault="00435F07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ich one of the following activation functions </w:t>
      </w:r>
      <w:r w:rsidR="00A91101" w:rsidRPr="007B2B78">
        <w:rPr>
          <w:rFonts w:cstheme="minorHAnsi"/>
          <w:sz w:val="24"/>
          <w:szCs w:val="24"/>
        </w:rPr>
        <w:t>results in mean-</w:t>
      </w:r>
      <w:proofErr w:type="spellStart"/>
      <w:r w:rsidR="00A91101" w:rsidRPr="007B2B78">
        <w:rPr>
          <w:rFonts w:cstheme="minorHAnsi"/>
          <w:sz w:val="24"/>
          <w:szCs w:val="24"/>
        </w:rPr>
        <w:t>centered</w:t>
      </w:r>
      <w:proofErr w:type="spellEnd"/>
      <w:r w:rsidR="00A91101" w:rsidRPr="007B2B78">
        <w:rPr>
          <w:rFonts w:cstheme="minorHAnsi"/>
          <w:sz w:val="24"/>
          <w:szCs w:val="24"/>
        </w:rPr>
        <w:t xml:space="preserve"> activat</w:t>
      </w:r>
      <w:r w:rsidR="00026BBD" w:rsidRPr="007B2B78">
        <w:rPr>
          <w:rFonts w:cstheme="minorHAnsi"/>
          <w:sz w:val="24"/>
          <w:szCs w:val="24"/>
        </w:rPr>
        <w:t>e</w:t>
      </w:r>
      <w:r w:rsidR="00793F51" w:rsidRPr="007B2B78">
        <w:rPr>
          <w:rFonts w:cstheme="minorHAnsi"/>
          <w:sz w:val="24"/>
          <w:szCs w:val="24"/>
        </w:rPr>
        <w:t>d values</w:t>
      </w:r>
      <w:r w:rsidRPr="007B2B78">
        <w:rPr>
          <w:rFonts w:cstheme="minorHAnsi"/>
          <w:sz w:val="24"/>
          <w:szCs w:val="24"/>
        </w:rPr>
        <w:t>?</w:t>
      </w:r>
    </w:p>
    <w:p w14:paraId="3E823CDD" w14:textId="7293EB25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2565BBE2" w14:textId="328B7555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4AE59F86" w14:textId="2A5C0DAA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6625AA06" w14:textId="245C763E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4CA63EF0" w14:textId="02D093A3" w:rsidR="00FE62DD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91101" w:rsidRPr="007B2B78">
        <w:rPr>
          <w:rFonts w:cstheme="minorHAnsi"/>
          <w:sz w:val="24"/>
          <w:szCs w:val="24"/>
        </w:rPr>
        <w:t xml:space="preserve"> </w:t>
      </w:r>
      <w:r w:rsidR="00183648">
        <w:rPr>
          <w:rFonts w:cstheme="minorHAnsi"/>
          <w:sz w:val="24"/>
          <w:szCs w:val="24"/>
        </w:rPr>
        <w:t>b. tanh</w:t>
      </w:r>
    </w:p>
    <w:p w14:paraId="58B44E3A" w14:textId="77777777" w:rsidR="00183648" w:rsidRPr="007B2B78" w:rsidRDefault="00183648" w:rsidP="00FE62DD">
      <w:pPr>
        <w:spacing w:line="276" w:lineRule="auto"/>
        <w:ind w:left="720"/>
        <w:rPr>
          <w:rFonts w:cstheme="minorHAnsi"/>
          <w:sz w:val="24"/>
          <w:szCs w:val="24"/>
        </w:rPr>
      </w:pPr>
    </w:p>
    <w:p w14:paraId="59EF46D8" w14:textId="358388C8" w:rsidR="00FE62DD" w:rsidRPr="007B2B78" w:rsidRDefault="00E81948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lastRenderedPageBreak/>
        <w:t xml:space="preserve">Suppose we are dealing with a classification problem </w:t>
      </w:r>
      <w:r w:rsidR="00804852" w:rsidRPr="007B2B78">
        <w:rPr>
          <w:rFonts w:cstheme="minorHAnsi"/>
          <w:sz w:val="24"/>
          <w:szCs w:val="24"/>
        </w:rPr>
        <w:t xml:space="preserve">in which a sample can belong to one of </w:t>
      </w:r>
      <w:r w:rsidRPr="007B2B78">
        <w:rPr>
          <w:rFonts w:cstheme="minorHAnsi"/>
          <w:sz w:val="24"/>
          <w:szCs w:val="24"/>
        </w:rPr>
        <w:t>5 possible output categori</w:t>
      </w:r>
      <w:r w:rsidR="00A800D2" w:rsidRPr="007B2B78">
        <w:rPr>
          <w:rFonts w:cstheme="minorHAnsi"/>
          <w:sz w:val="24"/>
          <w:szCs w:val="24"/>
        </w:rPr>
        <w:t>e</w:t>
      </w:r>
      <w:r w:rsidRPr="007B2B78">
        <w:rPr>
          <w:rFonts w:cstheme="minorHAnsi"/>
          <w:sz w:val="24"/>
          <w:szCs w:val="24"/>
        </w:rPr>
        <w:t>s</w:t>
      </w:r>
      <w:r w:rsidR="00804852" w:rsidRPr="007B2B78">
        <w:rPr>
          <w:rFonts w:cstheme="minorHAnsi"/>
          <w:sz w:val="24"/>
          <w:szCs w:val="24"/>
        </w:rPr>
        <w:t xml:space="preserve"> </w:t>
      </w:r>
      <w:proofErr w:type="spellStart"/>
      <w:r w:rsidR="00CF7CAA" w:rsidRPr="007B2B78">
        <w:rPr>
          <w:rFonts w:cstheme="minorHAnsi"/>
          <w:sz w:val="24"/>
          <w:szCs w:val="24"/>
        </w:rPr>
        <w:t>labeled</w:t>
      </w:r>
      <w:proofErr w:type="spellEnd"/>
      <w:r w:rsidR="00CF7CAA" w:rsidRPr="007B2B78">
        <w:rPr>
          <w:rFonts w:cstheme="minorHAnsi"/>
          <w:sz w:val="24"/>
          <w:szCs w:val="24"/>
        </w:rPr>
        <w:t xml:space="preserve"> from 0 through 4 (Python indexing style). Which </w:t>
      </w:r>
      <w:r w:rsidR="001A2FDF" w:rsidRPr="007B2B78">
        <w:rPr>
          <w:rFonts w:cstheme="minorHAnsi"/>
          <w:sz w:val="24"/>
          <w:szCs w:val="24"/>
        </w:rPr>
        <w:t xml:space="preserve">one </w:t>
      </w:r>
      <w:r w:rsidR="00CF7CAA" w:rsidRPr="007B2B78">
        <w:rPr>
          <w:rFonts w:cstheme="minorHAnsi"/>
          <w:sz w:val="24"/>
          <w:szCs w:val="24"/>
        </w:rPr>
        <w:t>of the following is the correct one-hot encoded representation for a sample</w:t>
      </w:r>
      <w:r w:rsidR="000D41E8" w:rsidRPr="007B2B78">
        <w:rPr>
          <w:rFonts w:cstheme="minorHAnsi"/>
          <w:sz w:val="24"/>
          <w:szCs w:val="24"/>
        </w:rPr>
        <w:t xml:space="preserve"> with output label 3?</w:t>
      </w:r>
      <w:r w:rsidR="00CF7CAA" w:rsidRPr="007B2B78">
        <w:rPr>
          <w:rFonts w:cstheme="minorHAnsi"/>
          <w:sz w:val="24"/>
          <w:szCs w:val="24"/>
        </w:rPr>
        <w:t xml:space="preserve"> </w:t>
      </w:r>
    </w:p>
    <w:p w14:paraId="4B7DC148" w14:textId="453670B2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1, 0, 1]</w:t>
      </w:r>
    </w:p>
    <w:p w14:paraId="326CC7D1" w14:textId="45848620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0, 0, 1]</w:t>
      </w:r>
    </w:p>
    <w:p w14:paraId="123A5C8B" w14:textId="0FEF6036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1, 0, 0]</w:t>
      </w:r>
    </w:p>
    <w:p w14:paraId="63FCFC23" w14:textId="521C3913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0, 1, 0]</w:t>
      </w:r>
    </w:p>
    <w:p w14:paraId="1A303C02" w14:textId="096B303D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800D2" w:rsidRPr="007B2B78">
        <w:rPr>
          <w:rFonts w:cstheme="minorHAnsi"/>
          <w:sz w:val="24"/>
          <w:szCs w:val="24"/>
        </w:rPr>
        <w:t xml:space="preserve"> </w:t>
      </w:r>
      <w:r w:rsidR="00183648">
        <w:rPr>
          <w:rFonts w:cstheme="minorHAnsi"/>
          <w:sz w:val="24"/>
          <w:szCs w:val="24"/>
        </w:rPr>
        <w:t>d. [0,0,0,1,0]</w:t>
      </w:r>
    </w:p>
    <w:p w14:paraId="54CEBD29" w14:textId="4EAB25B0" w:rsidR="00FE62DD" w:rsidRPr="007B2B78" w:rsidRDefault="00E06200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</w:t>
      </w:r>
      <w:r w:rsidR="00E248E0" w:rsidRPr="007B2B78">
        <w:rPr>
          <w:rFonts w:cstheme="minorHAnsi"/>
          <w:sz w:val="24"/>
          <w:szCs w:val="24"/>
        </w:rPr>
        <w:t xml:space="preserve">he CCE loss for a sample with </w:t>
      </w:r>
      <w:r w:rsidRPr="007B2B78">
        <w:rPr>
          <w:rFonts w:cstheme="minorHAnsi"/>
          <w:sz w:val="24"/>
          <w:szCs w:val="24"/>
        </w:rPr>
        <w:t>correct probability vector [0, 1, 0] and predicted probability vector [0.75, 0.15, 0.1] is</w:t>
      </w:r>
    </w:p>
    <w:p w14:paraId="1A3BA84C" w14:textId="2451D39F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75)</w:t>
      </w:r>
    </w:p>
    <w:p w14:paraId="7DB43808" w14:textId="13FFF9EA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1)</w:t>
      </w:r>
    </w:p>
    <w:p w14:paraId="05D6959A" w14:textId="310E047B" w:rsidR="00FE62DD" w:rsidRPr="007B2B78" w:rsidRDefault="00E06200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</w:t>
      </w:r>
      <w:r w:rsidR="00443F31" w:rsidRPr="007B2B78">
        <w:rPr>
          <w:rFonts w:cstheme="minorHAnsi"/>
          <w:sz w:val="24"/>
          <w:szCs w:val="24"/>
        </w:rPr>
        <w:t>0.15)</w:t>
      </w:r>
    </w:p>
    <w:p w14:paraId="1435F0D1" w14:textId="0FA2CFEB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</w:t>
      </w:r>
      <w:r w:rsidR="001339C5" w:rsidRPr="007B2B78">
        <w:rPr>
          <w:rFonts w:cstheme="minorHAnsi"/>
          <w:sz w:val="24"/>
          <w:szCs w:val="24"/>
        </w:rPr>
        <w:t>85)</w:t>
      </w:r>
    </w:p>
    <w:p w14:paraId="00B4A778" w14:textId="5DE847E0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B119D2" w:rsidRPr="007B2B78">
        <w:rPr>
          <w:rFonts w:cstheme="minorHAnsi"/>
          <w:sz w:val="24"/>
          <w:szCs w:val="24"/>
        </w:rPr>
        <w:t xml:space="preserve"> </w:t>
      </w:r>
      <w:r w:rsidR="00B514B9">
        <w:rPr>
          <w:rFonts w:cstheme="minorHAnsi"/>
          <w:sz w:val="24"/>
          <w:szCs w:val="24"/>
        </w:rPr>
        <w:t>c. -</w:t>
      </w:r>
      <w:proofErr w:type="gramStart"/>
      <w:r w:rsidR="00B514B9">
        <w:rPr>
          <w:rFonts w:cstheme="minorHAnsi"/>
          <w:sz w:val="24"/>
          <w:szCs w:val="24"/>
        </w:rPr>
        <w:t>log(</w:t>
      </w:r>
      <w:proofErr w:type="gramEnd"/>
      <w:r w:rsidR="00B514B9">
        <w:rPr>
          <w:rFonts w:cstheme="minorHAnsi"/>
          <w:sz w:val="24"/>
          <w:szCs w:val="24"/>
        </w:rPr>
        <w:t>0.15)</w:t>
      </w:r>
    </w:p>
    <w:p w14:paraId="121E66FD" w14:textId="77E216A9" w:rsidR="00E248E0" w:rsidRPr="007B2B78" w:rsidRDefault="00E248E0" w:rsidP="00E248E0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Suppose we apply a </w:t>
      </w:r>
      <w:proofErr w:type="spellStart"/>
      <w:r w:rsidRPr="007B2B78">
        <w:rPr>
          <w:rFonts w:cstheme="minorHAnsi"/>
          <w:sz w:val="24"/>
          <w:szCs w:val="24"/>
        </w:rPr>
        <w:t>softmax</w:t>
      </w:r>
      <w:proofErr w:type="spellEnd"/>
      <w:r w:rsidRPr="007B2B78">
        <w:rPr>
          <w:rFonts w:cstheme="minorHAnsi"/>
          <w:sz w:val="24"/>
          <w:szCs w:val="24"/>
        </w:rPr>
        <w:t xml:space="preserve"> classifier for a classification problem with 10 possible output categories. What is the shape of the gradient </w:t>
      </w:r>
      <w:r w:rsidRPr="007B2B78">
        <w:rPr>
          <w:noProof/>
        </w:rPr>
        <w:drawing>
          <wp:inline distT="0" distB="0" distL="0" distR="0" wp14:anchorId="07605F98" wp14:editId="174007D0">
            <wp:extent cx="1184910" cy="182880"/>
            <wp:effectExtent l="0" t="0" r="0" b="7620"/>
            <wp:docPr id="21030822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91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B78">
        <w:rPr>
          <w:rFonts w:cstheme="minorHAnsi"/>
          <w:sz w:val="24"/>
          <w:szCs w:val="24"/>
        </w:rPr>
        <w:t>?</w:t>
      </w:r>
    </w:p>
    <w:p w14:paraId="3361A518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1 x 11</w:t>
      </w:r>
    </w:p>
    <w:p w14:paraId="44075180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0</w:t>
      </w:r>
    </w:p>
    <w:p w14:paraId="67CE75C9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9 x 9</w:t>
      </w:r>
    </w:p>
    <w:p w14:paraId="76899B80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1</w:t>
      </w:r>
    </w:p>
    <w:p w14:paraId="181F6487" w14:textId="1FB54D23" w:rsidR="00E248E0" w:rsidRPr="007B2B78" w:rsidRDefault="00E248E0" w:rsidP="00E248E0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Correct Answer: </w:t>
      </w:r>
      <w:r w:rsidR="00B514B9">
        <w:rPr>
          <w:rFonts w:cstheme="minorHAnsi"/>
          <w:sz w:val="24"/>
          <w:szCs w:val="24"/>
        </w:rPr>
        <w:t>d. 10 x 11</w:t>
      </w:r>
    </w:p>
    <w:p w14:paraId="69660829" w14:textId="134EEBFB" w:rsidR="00FE62DD" w:rsidRPr="007B2B78" w:rsidRDefault="00D2377D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Suppose we use a single hidden layer neural network for a classification problem with </w:t>
      </w:r>
      <w:r w:rsidR="00F743B9" w:rsidRPr="007B2B78">
        <w:rPr>
          <w:rFonts w:cstheme="minorHAnsi"/>
          <w:sz w:val="24"/>
          <w:szCs w:val="24"/>
        </w:rPr>
        <w:t xml:space="preserve">10 features per sample. If there are </w:t>
      </w:r>
      <w:r w:rsidR="004F6076" w:rsidRPr="007B2B78">
        <w:rPr>
          <w:rFonts w:cstheme="minorHAnsi"/>
          <w:sz w:val="24"/>
          <w:szCs w:val="24"/>
        </w:rPr>
        <w:t>6</w:t>
      </w:r>
      <w:r w:rsidR="00F743B9" w:rsidRPr="007B2B78">
        <w:rPr>
          <w:rFonts w:cstheme="minorHAnsi"/>
          <w:sz w:val="24"/>
          <w:szCs w:val="24"/>
        </w:rPr>
        <w:t xml:space="preserve"> nodes in the dense layer of the </w:t>
      </w:r>
      <w:r w:rsidR="004F6076" w:rsidRPr="007B2B78">
        <w:rPr>
          <w:rFonts w:cstheme="minorHAnsi"/>
          <w:sz w:val="24"/>
          <w:szCs w:val="24"/>
        </w:rPr>
        <w:t xml:space="preserve">hidden layer, what is the shape of the </w:t>
      </w:r>
      <w:proofErr w:type="gramStart"/>
      <w:r w:rsidR="00742ACB" w:rsidRPr="007B2B78">
        <w:rPr>
          <w:rFonts w:cstheme="minorHAnsi"/>
          <w:sz w:val="24"/>
          <w:szCs w:val="24"/>
        </w:rPr>
        <w:t>weights</w:t>
      </w:r>
      <w:proofErr w:type="gramEnd"/>
      <w:r w:rsidR="00742ACB" w:rsidRPr="007B2B78">
        <w:rPr>
          <w:rFonts w:cstheme="minorHAnsi"/>
          <w:sz w:val="24"/>
          <w:szCs w:val="24"/>
        </w:rPr>
        <w:t xml:space="preserve"> </w:t>
      </w:r>
      <w:r w:rsidR="004F6076" w:rsidRPr="007B2B78">
        <w:rPr>
          <w:rFonts w:cstheme="minorHAnsi"/>
          <w:sz w:val="24"/>
          <w:szCs w:val="24"/>
        </w:rPr>
        <w:t>matr</w:t>
      </w:r>
      <w:r w:rsidR="00AE6027" w:rsidRPr="007B2B78">
        <w:rPr>
          <w:rFonts w:cstheme="minorHAnsi"/>
          <w:sz w:val="24"/>
          <w:szCs w:val="24"/>
        </w:rPr>
        <w:t xml:space="preserve">ix </w:t>
      </w:r>
      <w:r w:rsidR="00AE6027" w:rsidRPr="007B2B78">
        <w:rPr>
          <w:noProof/>
        </w:rPr>
        <w:drawing>
          <wp:inline distT="0" distB="0" distL="0" distR="0" wp14:anchorId="5DA057AD" wp14:editId="223D11F3">
            <wp:extent cx="336550" cy="153670"/>
            <wp:effectExtent l="0" t="0" r="6350" b="0"/>
            <wp:docPr id="17771359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5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6027" w:rsidRPr="007B2B78">
        <w:rPr>
          <w:rFonts w:cstheme="minorHAnsi"/>
          <w:sz w:val="24"/>
          <w:szCs w:val="24"/>
        </w:rPr>
        <w:t xml:space="preserve"> </w:t>
      </w:r>
      <w:r w:rsidR="00A62A16" w:rsidRPr="007B2B78">
        <w:rPr>
          <w:rFonts w:cstheme="minorHAnsi"/>
          <w:sz w:val="24"/>
          <w:szCs w:val="24"/>
        </w:rPr>
        <w:t>if we ignore</w:t>
      </w:r>
      <w:r w:rsidR="00AE6027" w:rsidRPr="007B2B78">
        <w:rPr>
          <w:rFonts w:cstheme="minorHAnsi"/>
          <w:sz w:val="24"/>
          <w:szCs w:val="24"/>
        </w:rPr>
        <w:t xml:space="preserve"> the bias feature?</w:t>
      </w:r>
    </w:p>
    <w:p w14:paraId="0A53FF04" w14:textId="4095D461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6 x 10</w:t>
      </w:r>
    </w:p>
    <w:p w14:paraId="536AE211" w14:textId="7341120D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6 x 11</w:t>
      </w:r>
    </w:p>
    <w:p w14:paraId="466F870F" w14:textId="71C0B472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6</w:t>
      </w:r>
    </w:p>
    <w:p w14:paraId="3F9D1EF8" w14:textId="0AA51E70" w:rsidR="00FE62DD" w:rsidRPr="007B2B78" w:rsidRDefault="00A62A16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1 x 6</w:t>
      </w:r>
    </w:p>
    <w:p w14:paraId="04921107" w14:textId="1EE0FE79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62A16" w:rsidRPr="007B2B78">
        <w:rPr>
          <w:rFonts w:cstheme="minorHAnsi"/>
          <w:sz w:val="24"/>
          <w:szCs w:val="24"/>
        </w:rPr>
        <w:t xml:space="preserve"> </w:t>
      </w:r>
      <w:r w:rsidR="00B514B9">
        <w:rPr>
          <w:rFonts w:cstheme="minorHAnsi"/>
          <w:sz w:val="24"/>
          <w:szCs w:val="24"/>
        </w:rPr>
        <w:t>a. 6 x10</w:t>
      </w:r>
    </w:p>
    <w:p w14:paraId="7E9EA284" w14:textId="39D282ED" w:rsidR="00FE62DD" w:rsidRPr="007B2B78" w:rsidRDefault="00774F00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at is the shape of the gradient </w:t>
      </w:r>
      <w:r w:rsidR="003D291F" w:rsidRPr="007B2B78">
        <w:rPr>
          <w:noProof/>
        </w:rPr>
        <w:drawing>
          <wp:inline distT="0" distB="0" distL="0" distR="0" wp14:anchorId="4D04868E" wp14:editId="04D192FA">
            <wp:extent cx="731520" cy="182880"/>
            <wp:effectExtent l="0" t="0" r="0" b="7620"/>
            <wp:docPr id="14071097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291F" w:rsidRPr="007B2B78">
        <w:rPr>
          <w:rFonts w:cstheme="minorHAnsi"/>
          <w:sz w:val="24"/>
          <w:szCs w:val="24"/>
        </w:rPr>
        <w:t xml:space="preserve"> for a </w:t>
      </w:r>
      <w:r w:rsidR="0027542D" w:rsidRPr="007B2B78">
        <w:rPr>
          <w:rFonts w:cstheme="minorHAnsi"/>
          <w:sz w:val="24"/>
          <w:szCs w:val="24"/>
        </w:rPr>
        <w:t xml:space="preserve">5 x 10-matrix </w:t>
      </w:r>
      <w:r w:rsidR="0027542D" w:rsidRPr="007B2B78">
        <w:rPr>
          <w:noProof/>
        </w:rPr>
        <w:drawing>
          <wp:inline distT="0" distB="0" distL="0" distR="0" wp14:anchorId="6AF0B70E" wp14:editId="08145A1E">
            <wp:extent cx="197485" cy="124460"/>
            <wp:effectExtent l="0" t="0" r="0" b="8890"/>
            <wp:docPr id="21450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" cy="12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542D" w:rsidRPr="007B2B78">
        <w:rPr>
          <w:rFonts w:cstheme="minorHAnsi"/>
          <w:sz w:val="24"/>
          <w:szCs w:val="24"/>
        </w:rPr>
        <w:t xml:space="preserve"> and a 10-vector </w:t>
      </w:r>
      <w:r w:rsidR="00EB70FD" w:rsidRPr="007B2B78">
        <w:rPr>
          <w:noProof/>
        </w:rPr>
        <w:drawing>
          <wp:inline distT="0" distB="0" distL="0" distR="0" wp14:anchorId="798BB428" wp14:editId="4FCB9F4F">
            <wp:extent cx="102235" cy="73025"/>
            <wp:effectExtent l="0" t="0" r="0" b="3175"/>
            <wp:docPr id="11361832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7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70FD" w:rsidRPr="007B2B78">
        <w:rPr>
          <w:rFonts w:cstheme="minorHAnsi"/>
          <w:sz w:val="24"/>
          <w:szCs w:val="24"/>
        </w:rPr>
        <w:t>?</w:t>
      </w:r>
    </w:p>
    <w:p w14:paraId="26CDA621" w14:textId="7E9CEBF7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5 x 10 x10</w:t>
      </w:r>
    </w:p>
    <w:p w14:paraId="3A6B0359" w14:textId="3FE2F945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5 x 10</w:t>
      </w:r>
    </w:p>
    <w:p w14:paraId="366C527C" w14:textId="0020F973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5 x 10</w:t>
      </w:r>
    </w:p>
    <w:p w14:paraId="74A54120" w14:textId="6314DFEC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0 x 5</w:t>
      </w:r>
    </w:p>
    <w:p w14:paraId="69CC60D1" w14:textId="5BEEA332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EB70FD" w:rsidRPr="007B2B78">
        <w:rPr>
          <w:rFonts w:cstheme="minorHAnsi"/>
          <w:sz w:val="24"/>
          <w:szCs w:val="24"/>
        </w:rPr>
        <w:t xml:space="preserve"> </w:t>
      </w:r>
      <w:r w:rsidR="00B514B9">
        <w:rPr>
          <w:rFonts w:cstheme="minorHAnsi"/>
          <w:sz w:val="24"/>
          <w:szCs w:val="24"/>
        </w:rPr>
        <w:t>c. 5x10</w:t>
      </w:r>
    </w:p>
    <w:p w14:paraId="7F5C5171" w14:textId="56DBE9D0" w:rsidR="00FE62DD" w:rsidRPr="007B2B78" w:rsidRDefault="00A5674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ich one of the following is </w:t>
      </w:r>
      <w:r w:rsidRPr="007B2B78">
        <w:rPr>
          <w:rFonts w:cstheme="minorHAnsi"/>
          <w:sz w:val="24"/>
          <w:szCs w:val="24"/>
          <w:u w:val="single"/>
        </w:rPr>
        <w:t>not</w:t>
      </w:r>
      <w:r w:rsidRPr="007B2B78">
        <w:rPr>
          <w:rFonts w:cstheme="minorHAnsi"/>
          <w:sz w:val="24"/>
          <w:szCs w:val="24"/>
        </w:rPr>
        <w:t xml:space="preserve"> a hyperparameter</w:t>
      </w:r>
      <w:r w:rsidR="00AA7A19" w:rsidRPr="007B2B78">
        <w:rPr>
          <w:rFonts w:cstheme="minorHAnsi"/>
          <w:sz w:val="24"/>
          <w:szCs w:val="24"/>
        </w:rPr>
        <w:t xml:space="preserve"> for a</w:t>
      </w:r>
      <w:r w:rsidR="00074C2B" w:rsidRPr="007B2B78">
        <w:rPr>
          <w:rFonts w:cstheme="minorHAnsi"/>
          <w:sz w:val="24"/>
          <w:szCs w:val="24"/>
        </w:rPr>
        <w:t xml:space="preserve"> </w:t>
      </w:r>
      <w:r w:rsidR="00AA7A19" w:rsidRPr="007B2B78">
        <w:rPr>
          <w:rFonts w:cstheme="minorHAnsi"/>
          <w:sz w:val="24"/>
          <w:szCs w:val="24"/>
        </w:rPr>
        <w:t>neural network</w:t>
      </w:r>
      <w:r w:rsidRPr="007B2B78">
        <w:rPr>
          <w:rFonts w:cstheme="minorHAnsi"/>
          <w:sz w:val="24"/>
          <w:szCs w:val="24"/>
        </w:rPr>
        <w:t>?</w:t>
      </w:r>
    </w:p>
    <w:p w14:paraId="13AD5C55" w14:textId="27EB9CBB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Weights</w:t>
      </w:r>
    </w:p>
    <w:p w14:paraId="7CBBDB27" w14:textId="74CB835A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Learning rate</w:t>
      </w:r>
    </w:p>
    <w:p w14:paraId="4DD362CD" w14:textId="4457CA9F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Regularization strength</w:t>
      </w:r>
    </w:p>
    <w:p w14:paraId="41822139" w14:textId="2B9133EA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Number of nodes in the hidden layer</w:t>
      </w:r>
    </w:p>
    <w:p w14:paraId="5814092B" w14:textId="660AFD32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CD4681" w:rsidRPr="007B2B78">
        <w:rPr>
          <w:rFonts w:cstheme="minorHAnsi"/>
          <w:sz w:val="24"/>
          <w:szCs w:val="24"/>
        </w:rPr>
        <w:t xml:space="preserve"> </w:t>
      </w:r>
      <w:r w:rsidR="00B514B9">
        <w:rPr>
          <w:rFonts w:cstheme="minorHAnsi"/>
          <w:sz w:val="24"/>
          <w:szCs w:val="24"/>
        </w:rPr>
        <w:t>a. Weights</w:t>
      </w:r>
      <w:bookmarkEnd w:id="1"/>
    </w:p>
    <w:sectPr w:rsidR="00FE62DD" w:rsidRPr="007B2B78" w:rsidSect="001B753F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CB2BA" w14:textId="77777777" w:rsidR="001B753F" w:rsidRDefault="001B753F" w:rsidP="00B47E36">
      <w:pPr>
        <w:spacing w:after="0" w:line="240" w:lineRule="auto"/>
      </w:pPr>
      <w:r>
        <w:separator/>
      </w:r>
    </w:p>
  </w:endnote>
  <w:endnote w:type="continuationSeparator" w:id="0">
    <w:p w14:paraId="233864BF" w14:textId="77777777" w:rsidR="001B753F" w:rsidRDefault="001B753F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1AA81" w14:textId="77777777" w:rsidR="001B753F" w:rsidRDefault="001B753F" w:rsidP="00B47E36">
      <w:pPr>
        <w:spacing w:after="0" w:line="240" w:lineRule="auto"/>
      </w:pPr>
      <w:r>
        <w:separator/>
      </w:r>
    </w:p>
  </w:footnote>
  <w:footnote w:type="continuationSeparator" w:id="0">
    <w:p w14:paraId="5FFA8D2B" w14:textId="77777777" w:rsidR="001B753F" w:rsidRDefault="001B753F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FA0365F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0F0848"/>
    <w:multiLevelType w:val="hybridMultilevel"/>
    <w:tmpl w:val="72909C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528624">
    <w:abstractNumId w:val="28"/>
  </w:num>
  <w:num w:numId="2" w16cid:durableId="814028725">
    <w:abstractNumId w:val="8"/>
  </w:num>
  <w:num w:numId="3" w16cid:durableId="233778844">
    <w:abstractNumId w:val="0"/>
  </w:num>
  <w:num w:numId="4" w16cid:durableId="1127314740">
    <w:abstractNumId w:val="19"/>
  </w:num>
  <w:num w:numId="5" w16cid:durableId="9457584">
    <w:abstractNumId w:val="32"/>
  </w:num>
  <w:num w:numId="6" w16cid:durableId="491138491">
    <w:abstractNumId w:val="20"/>
  </w:num>
  <w:num w:numId="7" w16cid:durableId="285352895">
    <w:abstractNumId w:val="24"/>
  </w:num>
  <w:num w:numId="8" w16cid:durableId="945238166">
    <w:abstractNumId w:val="12"/>
  </w:num>
  <w:num w:numId="9" w16cid:durableId="490295405">
    <w:abstractNumId w:val="5"/>
  </w:num>
  <w:num w:numId="10" w16cid:durableId="1598246190">
    <w:abstractNumId w:val="17"/>
  </w:num>
  <w:num w:numId="11" w16cid:durableId="707536221">
    <w:abstractNumId w:val="21"/>
  </w:num>
  <w:num w:numId="12" w16cid:durableId="1987053080">
    <w:abstractNumId w:val="7"/>
  </w:num>
  <w:num w:numId="13" w16cid:durableId="1795247435">
    <w:abstractNumId w:val="31"/>
  </w:num>
  <w:num w:numId="14" w16cid:durableId="317851656">
    <w:abstractNumId w:val="2"/>
  </w:num>
  <w:num w:numId="15" w16cid:durableId="1045522396">
    <w:abstractNumId w:val="6"/>
  </w:num>
  <w:num w:numId="16" w16cid:durableId="1990211519">
    <w:abstractNumId w:val="30"/>
  </w:num>
  <w:num w:numId="17" w16cid:durableId="1655337232">
    <w:abstractNumId w:val="29"/>
  </w:num>
  <w:num w:numId="18" w16cid:durableId="1789080849">
    <w:abstractNumId w:val="1"/>
  </w:num>
  <w:num w:numId="19" w16cid:durableId="351691895">
    <w:abstractNumId w:val="9"/>
  </w:num>
  <w:num w:numId="20" w16cid:durableId="447043254">
    <w:abstractNumId w:val="3"/>
  </w:num>
  <w:num w:numId="21" w16cid:durableId="113453404">
    <w:abstractNumId w:val="27"/>
  </w:num>
  <w:num w:numId="22" w16cid:durableId="1873612775">
    <w:abstractNumId w:val="22"/>
  </w:num>
  <w:num w:numId="23" w16cid:durableId="672227279">
    <w:abstractNumId w:val="13"/>
  </w:num>
  <w:num w:numId="24" w16cid:durableId="1637682272">
    <w:abstractNumId w:val="10"/>
  </w:num>
  <w:num w:numId="25" w16cid:durableId="1330594435">
    <w:abstractNumId w:val="15"/>
  </w:num>
  <w:num w:numId="26" w16cid:durableId="797378258">
    <w:abstractNumId w:val="23"/>
  </w:num>
  <w:num w:numId="27" w16cid:durableId="831484027">
    <w:abstractNumId w:val="11"/>
  </w:num>
  <w:num w:numId="28" w16cid:durableId="80300974">
    <w:abstractNumId w:val="4"/>
  </w:num>
  <w:num w:numId="29" w16cid:durableId="1056777506">
    <w:abstractNumId w:val="18"/>
  </w:num>
  <w:num w:numId="30" w16cid:durableId="11036106">
    <w:abstractNumId w:val="16"/>
  </w:num>
  <w:num w:numId="31" w16cid:durableId="550264399">
    <w:abstractNumId w:val="25"/>
  </w:num>
  <w:num w:numId="32" w16cid:durableId="981344431">
    <w:abstractNumId w:val="14"/>
  </w:num>
  <w:num w:numId="33" w16cid:durableId="227231941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1336C"/>
    <w:rsid w:val="00026BBD"/>
    <w:rsid w:val="00047081"/>
    <w:rsid w:val="00074C2B"/>
    <w:rsid w:val="00076205"/>
    <w:rsid w:val="000824C9"/>
    <w:rsid w:val="000B5BA6"/>
    <w:rsid w:val="000C6398"/>
    <w:rsid w:val="000D41E8"/>
    <w:rsid w:val="000F2F07"/>
    <w:rsid w:val="000F5620"/>
    <w:rsid w:val="00125AF6"/>
    <w:rsid w:val="00132E4C"/>
    <w:rsid w:val="001339C5"/>
    <w:rsid w:val="00164E3E"/>
    <w:rsid w:val="00180B11"/>
    <w:rsid w:val="00183648"/>
    <w:rsid w:val="001A1FD2"/>
    <w:rsid w:val="001A2FDF"/>
    <w:rsid w:val="001B753F"/>
    <w:rsid w:val="001C7E56"/>
    <w:rsid w:val="001E13E5"/>
    <w:rsid w:val="00227FD9"/>
    <w:rsid w:val="0027542D"/>
    <w:rsid w:val="0028257E"/>
    <w:rsid w:val="002825C2"/>
    <w:rsid w:val="002C0C25"/>
    <w:rsid w:val="00300C73"/>
    <w:rsid w:val="003223C3"/>
    <w:rsid w:val="0033601B"/>
    <w:rsid w:val="00350243"/>
    <w:rsid w:val="00360368"/>
    <w:rsid w:val="0037797B"/>
    <w:rsid w:val="00385FC9"/>
    <w:rsid w:val="003918B6"/>
    <w:rsid w:val="003A1575"/>
    <w:rsid w:val="003D291F"/>
    <w:rsid w:val="003E4486"/>
    <w:rsid w:val="003F7913"/>
    <w:rsid w:val="0041595B"/>
    <w:rsid w:val="00416563"/>
    <w:rsid w:val="0042483D"/>
    <w:rsid w:val="00432C23"/>
    <w:rsid w:val="00435F07"/>
    <w:rsid w:val="00443F31"/>
    <w:rsid w:val="004579DC"/>
    <w:rsid w:val="004615CE"/>
    <w:rsid w:val="004751D9"/>
    <w:rsid w:val="004A63F9"/>
    <w:rsid w:val="004C3FE3"/>
    <w:rsid w:val="004C656F"/>
    <w:rsid w:val="004F39B5"/>
    <w:rsid w:val="004F6076"/>
    <w:rsid w:val="004F6556"/>
    <w:rsid w:val="0050300B"/>
    <w:rsid w:val="005549B6"/>
    <w:rsid w:val="005668CD"/>
    <w:rsid w:val="00581AD3"/>
    <w:rsid w:val="00587BB1"/>
    <w:rsid w:val="005A01C4"/>
    <w:rsid w:val="005F6E45"/>
    <w:rsid w:val="006322AB"/>
    <w:rsid w:val="006472AF"/>
    <w:rsid w:val="0068316B"/>
    <w:rsid w:val="006B6BFB"/>
    <w:rsid w:val="006C1E57"/>
    <w:rsid w:val="006C72D8"/>
    <w:rsid w:val="006D1E38"/>
    <w:rsid w:val="00706620"/>
    <w:rsid w:val="007109B2"/>
    <w:rsid w:val="0071748F"/>
    <w:rsid w:val="0073301D"/>
    <w:rsid w:val="00742ACB"/>
    <w:rsid w:val="0076692E"/>
    <w:rsid w:val="00774D81"/>
    <w:rsid w:val="00774F00"/>
    <w:rsid w:val="00775B35"/>
    <w:rsid w:val="00793F51"/>
    <w:rsid w:val="007B2B78"/>
    <w:rsid w:val="007B6C35"/>
    <w:rsid w:val="007C2A5A"/>
    <w:rsid w:val="007C761E"/>
    <w:rsid w:val="007D52E1"/>
    <w:rsid w:val="007F0C8F"/>
    <w:rsid w:val="00804852"/>
    <w:rsid w:val="00813B65"/>
    <w:rsid w:val="00830D6B"/>
    <w:rsid w:val="00831E59"/>
    <w:rsid w:val="00845B41"/>
    <w:rsid w:val="00851DD1"/>
    <w:rsid w:val="0085266D"/>
    <w:rsid w:val="00861417"/>
    <w:rsid w:val="00894873"/>
    <w:rsid w:val="008A7183"/>
    <w:rsid w:val="008C3949"/>
    <w:rsid w:val="008D4427"/>
    <w:rsid w:val="008E2879"/>
    <w:rsid w:val="008F6D2C"/>
    <w:rsid w:val="008F6FE0"/>
    <w:rsid w:val="00955AEA"/>
    <w:rsid w:val="009618B6"/>
    <w:rsid w:val="009638B0"/>
    <w:rsid w:val="00987A90"/>
    <w:rsid w:val="009A1F10"/>
    <w:rsid w:val="009C44E9"/>
    <w:rsid w:val="009C7476"/>
    <w:rsid w:val="00A52F5F"/>
    <w:rsid w:val="00A56745"/>
    <w:rsid w:val="00A62A16"/>
    <w:rsid w:val="00A669C8"/>
    <w:rsid w:val="00A800D2"/>
    <w:rsid w:val="00A8617C"/>
    <w:rsid w:val="00A91101"/>
    <w:rsid w:val="00AA24A6"/>
    <w:rsid w:val="00AA7A19"/>
    <w:rsid w:val="00AB086F"/>
    <w:rsid w:val="00AD7209"/>
    <w:rsid w:val="00AE6027"/>
    <w:rsid w:val="00AF3380"/>
    <w:rsid w:val="00B119D2"/>
    <w:rsid w:val="00B12406"/>
    <w:rsid w:val="00B41123"/>
    <w:rsid w:val="00B47E36"/>
    <w:rsid w:val="00B514B9"/>
    <w:rsid w:val="00B771E2"/>
    <w:rsid w:val="00B84F09"/>
    <w:rsid w:val="00BC1D52"/>
    <w:rsid w:val="00BC3342"/>
    <w:rsid w:val="00C222B7"/>
    <w:rsid w:val="00C524E4"/>
    <w:rsid w:val="00C83F02"/>
    <w:rsid w:val="00CA6F7A"/>
    <w:rsid w:val="00CD4681"/>
    <w:rsid w:val="00CF716D"/>
    <w:rsid w:val="00CF7CAA"/>
    <w:rsid w:val="00D2377D"/>
    <w:rsid w:val="00D27BE6"/>
    <w:rsid w:val="00D752A4"/>
    <w:rsid w:val="00D91EEB"/>
    <w:rsid w:val="00DC4035"/>
    <w:rsid w:val="00DE70AF"/>
    <w:rsid w:val="00DE7218"/>
    <w:rsid w:val="00DF34DC"/>
    <w:rsid w:val="00E06200"/>
    <w:rsid w:val="00E164AA"/>
    <w:rsid w:val="00E248E0"/>
    <w:rsid w:val="00E53DE3"/>
    <w:rsid w:val="00E623F1"/>
    <w:rsid w:val="00E81948"/>
    <w:rsid w:val="00E91EB3"/>
    <w:rsid w:val="00EA6245"/>
    <w:rsid w:val="00EB2835"/>
    <w:rsid w:val="00EB52F4"/>
    <w:rsid w:val="00EB70FD"/>
    <w:rsid w:val="00EE1B6D"/>
    <w:rsid w:val="00F17DF9"/>
    <w:rsid w:val="00F35BF0"/>
    <w:rsid w:val="00F47597"/>
    <w:rsid w:val="00F60D52"/>
    <w:rsid w:val="00F6537F"/>
    <w:rsid w:val="00F743B9"/>
    <w:rsid w:val="00F84E9D"/>
    <w:rsid w:val="00FA2170"/>
    <w:rsid w:val="00FB72A8"/>
    <w:rsid w:val="00FE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  <w15:chartTrackingRefBased/>
  <w15:docId w15:val="{2868B07A-B6FC-4BBB-B8F5-3C0039C0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Mythreyi R</cp:lastModifiedBy>
  <cp:revision>2</cp:revision>
  <dcterms:created xsi:type="dcterms:W3CDTF">2024-02-02T09:51:00Z</dcterms:created>
  <dcterms:modified xsi:type="dcterms:W3CDTF">2024-02-02T09:51:00Z</dcterms:modified>
</cp:coreProperties>
</file>